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03DA06" w14:textId="2DB8E205" w:rsidR="00F8168F" w:rsidRPr="00265CB8" w:rsidRDefault="00F8168F" w:rsidP="006158BE">
      <w:pPr>
        <w:pStyle w:val="Default"/>
        <w:ind w:right="-490"/>
        <w:jc w:val="center"/>
        <w:rPr>
          <w:b/>
          <w:bCs/>
          <w:color w:val="660166" w:themeColor="accent3"/>
          <w:spacing w:val="16"/>
          <w:sz w:val="36"/>
          <w:szCs w:val="36"/>
          <w:u w:color="ED7D31"/>
        </w:rPr>
      </w:pPr>
      <w:r w:rsidRPr="00265CB8">
        <w:rPr>
          <w:b/>
          <w:bCs/>
          <w:color w:val="660166" w:themeColor="accent3"/>
          <w:spacing w:val="16"/>
          <w:sz w:val="36"/>
          <w:szCs w:val="36"/>
          <w:u w:color="ED7D31"/>
        </w:rPr>
        <w:t>BODY BUDGET</w:t>
      </w:r>
      <w:r w:rsidR="003605A0">
        <w:rPr>
          <w:b/>
          <w:bCs/>
          <w:color w:val="660166" w:themeColor="accent3"/>
          <w:spacing w:val="16"/>
          <w:sz w:val="36"/>
          <w:szCs w:val="36"/>
          <w:u w:color="ED7D31"/>
        </w:rPr>
        <w:t>-</w:t>
      </w:r>
      <w:r w:rsidR="003605A0" w:rsidRPr="003605A0">
        <w:rPr>
          <w:b/>
          <w:bCs/>
          <w:color w:val="175D7B" w:themeColor="accent1"/>
          <w:spacing w:val="16"/>
          <w:sz w:val="36"/>
          <w:szCs w:val="36"/>
          <w:u w:color="ED7D31"/>
        </w:rPr>
        <w:t>WELLBEING SCA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32"/>
        <w:gridCol w:w="3838"/>
      </w:tblGrid>
      <w:tr w:rsidR="00F8168F" w14:paraId="7F96F6A6" w14:textId="77777777" w:rsidTr="005B0E3E">
        <w:trPr>
          <w:jc w:val="center"/>
        </w:trPr>
        <w:tc>
          <w:tcPr>
            <w:tcW w:w="5432" w:type="dxa"/>
          </w:tcPr>
          <w:p w14:paraId="5B8C6B65" w14:textId="77777777" w:rsidR="00F8168F" w:rsidRDefault="00F8168F" w:rsidP="00E60982">
            <w:pPr>
              <w:rPr>
                <w:rFonts w:cstheme="minorHAnsi"/>
                <w:b/>
                <w:bCs/>
                <w:color w:val="175D7B" w:themeColor="accent1"/>
                <w:sz w:val="24"/>
              </w:rPr>
            </w:pPr>
            <w:r w:rsidRPr="00100055">
              <w:rPr>
                <w:rFonts w:cstheme="minorHAnsi"/>
                <w:b/>
                <w:bCs/>
                <w:color w:val="175D7B" w:themeColor="accent1"/>
                <w:sz w:val="24"/>
              </w:rPr>
              <w:t>Name:</w:t>
            </w:r>
            <w:r>
              <w:rPr>
                <w:rFonts w:cstheme="minorHAnsi"/>
                <w:b/>
                <w:bCs/>
                <w:color w:val="175D7B" w:themeColor="accent1"/>
                <w:sz w:val="24"/>
              </w:rPr>
              <w:t xml:space="preserve"> </w:t>
            </w:r>
          </w:p>
          <w:p w14:paraId="3500F2D6" w14:textId="77777777" w:rsidR="00F8168F" w:rsidRPr="00100055" w:rsidRDefault="00F8168F" w:rsidP="00E60982">
            <w:pPr>
              <w:rPr>
                <w:rFonts w:cstheme="minorHAnsi"/>
                <w:b/>
                <w:bCs/>
                <w:color w:val="175D7B" w:themeColor="accent1"/>
                <w:sz w:val="24"/>
              </w:rPr>
            </w:pPr>
          </w:p>
        </w:tc>
        <w:tc>
          <w:tcPr>
            <w:tcW w:w="3838" w:type="dxa"/>
          </w:tcPr>
          <w:p w14:paraId="0070B9DD" w14:textId="77777777" w:rsidR="00F8168F" w:rsidRPr="00100055" w:rsidRDefault="00F8168F" w:rsidP="00E60982">
            <w:pPr>
              <w:rPr>
                <w:rFonts w:cstheme="minorHAnsi"/>
                <w:b/>
                <w:bCs/>
                <w:color w:val="175D7B" w:themeColor="accent1"/>
                <w:sz w:val="24"/>
              </w:rPr>
            </w:pPr>
            <w:r w:rsidRPr="00100055">
              <w:rPr>
                <w:rFonts w:cstheme="minorHAnsi"/>
                <w:b/>
                <w:bCs/>
                <w:color w:val="175D7B" w:themeColor="accent1"/>
                <w:sz w:val="24"/>
              </w:rPr>
              <w:t>Date:</w:t>
            </w:r>
            <w:r>
              <w:rPr>
                <w:rFonts w:cstheme="minorHAnsi"/>
                <w:b/>
                <w:bCs/>
                <w:color w:val="175D7B" w:themeColor="accent1"/>
                <w:sz w:val="24"/>
              </w:rPr>
              <w:t xml:space="preserve"> </w:t>
            </w:r>
          </w:p>
        </w:tc>
      </w:tr>
      <w:tr w:rsidR="00F8168F" w14:paraId="44C7E5C5" w14:textId="77777777" w:rsidTr="005B0E3E">
        <w:trPr>
          <w:jc w:val="center"/>
        </w:trPr>
        <w:tc>
          <w:tcPr>
            <w:tcW w:w="9270" w:type="dxa"/>
            <w:gridSpan w:val="2"/>
          </w:tcPr>
          <w:p w14:paraId="5D813451" w14:textId="77777777" w:rsidR="00F8168F" w:rsidRPr="00B25B63" w:rsidRDefault="00F8168F" w:rsidP="00E60982">
            <w:pPr>
              <w:rPr>
                <w:rFonts w:cs="Times New Roman"/>
                <w:b/>
                <w:color w:val="175D7B" w:themeColor="accent1"/>
                <w:spacing w:val="16"/>
                <w:sz w:val="20"/>
                <w:szCs w:val="20"/>
              </w:rPr>
            </w:pPr>
            <w:r w:rsidRPr="00B25B63">
              <w:rPr>
                <w:rFonts w:cs="Times New Roman"/>
                <w:b/>
                <w:color w:val="175D7B" w:themeColor="accent1"/>
                <w:spacing w:val="16"/>
                <w:sz w:val="20"/>
                <w:szCs w:val="20"/>
              </w:rPr>
              <w:t xml:space="preserve">Please rate your level of </w:t>
            </w:r>
            <w:r w:rsidRPr="00B25B63">
              <w:rPr>
                <w:rFonts w:cs="Times New Roman"/>
                <w:b/>
                <w:color w:val="175D7B" w:themeColor="accent1"/>
                <w:spacing w:val="16"/>
                <w:sz w:val="20"/>
                <w:szCs w:val="20"/>
                <w:u w:val="single"/>
              </w:rPr>
              <w:t>satisfaction</w:t>
            </w:r>
            <w:r w:rsidRPr="00B25B63">
              <w:rPr>
                <w:rFonts w:cs="Times New Roman"/>
                <w:b/>
                <w:color w:val="175D7B" w:themeColor="accent1"/>
                <w:spacing w:val="16"/>
                <w:sz w:val="20"/>
                <w:szCs w:val="20"/>
              </w:rPr>
              <w:t xml:space="preserve"> for the following on a scale.</w:t>
            </w:r>
          </w:p>
          <w:p w14:paraId="40C0F01A" w14:textId="77777777" w:rsidR="00F8168F" w:rsidRPr="00100055" w:rsidRDefault="00F8168F" w:rsidP="00E60982">
            <w:pPr>
              <w:rPr>
                <w:rFonts w:cs="Times New Roman"/>
                <w:bCs/>
                <w:caps/>
                <w:color w:val="175D7B" w:themeColor="accent1"/>
                <w:spacing w:val="16"/>
              </w:rPr>
            </w:pPr>
            <w:r w:rsidRPr="002E5C86">
              <w:rPr>
                <w:rFonts w:cs="Times New Roman"/>
                <w:bCs/>
                <w:color w:val="175D7B" w:themeColor="accent1"/>
                <w:spacing w:val="16"/>
                <w:sz w:val="20"/>
                <w:szCs w:val="20"/>
              </w:rPr>
              <w:t xml:space="preserve"> 1 – 5. (5 being the highest, and 1 being the lowest)</w:t>
            </w:r>
          </w:p>
        </w:tc>
      </w:tr>
    </w:tbl>
    <w:p w14:paraId="43C6859E" w14:textId="77777777" w:rsidR="00F8168F" w:rsidRDefault="00F8168F" w:rsidP="00F8168F">
      <w:pPr>
        <w:rPr>
          <w:rFonts w:cs="Times New Roman"/>
          <w:bCs/>
          <w:i/>
          <w:iCs/>
          <w:color w:val="175D7B" w:themeColor="accent1"/>
          <w:spacing w:val="16"/>
          <w:sz w:val="20"/>
          <w:szCs w:val="20"/>
        </w:rPr>
      </w:pPr>
    </w:p>
    <w:tbl>
      <w:tblPr>
        <w:tblStyle w:val="ListTable7Colorful-Accent1"/>
        <w:tblW w:w="9360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1090"/>
        <w:gridCol w:w="6540"/>
      </w:tblGrid>
      <w:tr w:rsidR="003605A0" w:rsidRPr="0019539D" w14:paraId="2AA59300" w14:textId="77777777" w:rsidTr="005B0E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30" w:type="dxa"/>
            <w:tcBorders>
              <w:bottom w:val="single" w:sz="4" w:space="0" w:color="auto"/>
            </w:tcBorders>
            <w:shd w:val="clear" w:color="auto" w:fill="175D7B" w:themeFill="accent1"/>
          </w:tcPr>
          <w:p w14:paraId="3200CA14" w14:textId="77777777" w:rsidR="003605A0" w:rsidRPr="008D2263" w:rsidRDefault="003605A0" w:rsidP="00E60982">
            <w:pPr>
              <w:jc w:val="left"/>
              <w:rPr>
                <w:b/>
                <w:bCs/>
                <w:i w:val="0"/>
                <w:iCs w:val="0"/>
                <w:color w:val="FFFFFF" w:themeColor="background1"/>
              </w:rPr>
            </w:pPr>
          </w:p>
        </w:tc>
        <w:tc>
          <w:tcPr>
            <w:tcW w:w="1090" w:type="dxa"/>
            <w:shd w:val="clear" w:color="auto" w:fill="175D7B" w:themeFill="accent1"/>
          </w:tcPr>
          <w:p w14:paraId="63552646" w14:textId="4F0FBFFC" w:rsidR="003605A0" w:rsidRPr="008D2263" w:rsidRDefault="003605A0" w:rsidP="003605A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</w:rPr>
            </w:pPr>
            <w:r w:rsidRPr="008D2263">
              <w:rPr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</w:rPr>
              <w:t>1 - 5</w:t>
            </w:r>
          </w:p>
        </w:tc>
        <w:tc>
          <w:tcPr>
            <w:tcW w:w="6540" w:type="dxa"/>
            <w:shd w:val="clear" w:color="auto" w:fill="175D7B" w:themeFill="accent1"/>
          </w:tcPr>
          <w:p w14:paraId="54AA306F" w14:textId="13E9EA90" w:rsidR="003605A0" w:rsidRPr="008D2263" w:rsidRDefault="008D2263" w:rsidP="00E609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 w:val="0"/>
                <w:iCs w:val="0"/>
                <w:color w:val="FFFFFF" w:themeColor="background1"/>
              </w:rPr>
            </w:pPr>
            <w:r w:rsidRPr="008D2263">
              <w:rPr>
                <w:b/>
                <w:bCs/>
                <w:i w:val="0"/>
                <w:iCs w:val="0"/>
                <w:color w:val="FFFFFF" w:themeColor="background1"/>
              </w:rPr>
              <w:t xml:space="preserve">COMMENTS </w:t>
            </w:r>
          </w:p>
        </w:tc>
      </w:tr>
      <w:tr w:rsidR="003605A0" w:rsidRPr="0019539D" w14:paraId="691A0C89" w14:textId="77777777" w:rsidTr="00615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dxa"/>
          </w:tcPr>
          <w:p w14:paraId="28D7185D" w14:textId="77777777" w:rsidR="003605A0" w:rsidRPr="002E5C86" w:rsidRDefault="003605A0" w:rsidP="00F8168F">
            <w:pPr>
              <w:pStyle w:val="ListParagraph"/>
              <w:numPr>
                <w:ilvl w:val="0"/>
                <w:numId w:val="48"/>
              </w:numPr>
              <w:jc w:val="left"/>
              <w:rPr>
                <w:rFonts w:cstheme="minorHAnsi"/>
                <w:b/>
                <w:bCs/>
                <w:i w:val="0"/>
                <w:iCs w:val="0"/>
                <w:color w:val="175D7B" w:themeColor="accent1"/>
                <w:szCs w:val="22"/>
              </w:rPr>
            </w:pPr>
            <w:r w:rsidRPr="002E5C86">
              <w:rPr>
                <w:b/>
                <w:bCs/>
                <w:i w:val="0"/>
                <w:iCs w:val="0"/>
                <w:color w:val="175D7B" w:themeColor="accent1"/>
                <w:szCs w:val="22"/>
              </w:rPr>
              <w:t>Diet</w:t>
            </w:r>
          </w:p>
        </w:tc>
        <w:tc>
          <w:tcPr>
            <w:tcW w:w="1090" w:type="dxa"/>
          </w:tcPr>
          <w:p w14:paraId="5ECE73C3" w14:textId="77777777" w:rsidR="003605A0" w:rsidRPr="0019539D" w:rsidRDefault="003605A0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540" w:type="dxa"/>
          </w:tcPr>
          <w:p w14:paraId="26199D63" w14:textId="77777777" w:rsidR="003605A0" w:rsidRDefault="003605A0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  <w:p w14:paraId="50D66578" w14:textId="77777777" w:rsidR="005B0E3E" w:rsidRDefault="005B0E3E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  <w:p w14:paraId="313BE0B9" w14:textId="77777777" w:rsidR="0044775D" w:rsidRPr="0019539D" w:rsidRDefault="0044775D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605A0" w:rsidRPr="0019539D" w14:paraId="29470D51" w14:textId="77777777" w:rsidTr="006158BE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dxa"/>
          </w:tcPr>
          <w:p w14:paraId="275FD9DC" w14:textId="77777777" w:rsidR="003605A0" w:rsidRPr="002E5C86" w:rsidRDefault="003605A0" w:rsidP="00F8168F">
            <w:pPr>
              <w:pStyle w:val="ListParagraph"/>
              <w:numPr>
                <w:ilvl w:val="0"/>
                <w:numId w:val="48"/>
              </w:numPr>
              <w:jc w:val="left"/>
              <w:rPr>
                <w:rFonts w:cstheme="minorHAnsi"/>
                <w:b/>
                <w:bCs/>
                <w:i w:val="0"/>
                <w:iCs w:val="0"/>
                <w:color w:val="175D7B" w:themeColor="accent1"/>
                <w:szCs w:val="22"/>
              </w:rPr>
            </w:pPr>
            <w:r w:rsidRPr="002E5C86">
              <w:rPr>
                <w:b/>
                <w:bCs/>
                <w:i w:val="0"/>
                <w:iCs w:val="0"/>
                <w:color w:val="175D7B" w:themeColor="accent1"/>
                <w:szCs w:val="22"/>
              </w:rPr>
              <w:t>Digestion</w:t>
            </w:r>
          </w:p>
        </w:tc>
        <w:tc>
          <w:tcPr>
            <w:tcW w:w="1090" w:type="dxa"/>
          </w:tcPr>
          <w:p w14:paraId="23358A97" w14:textId="77777777" w:rsidR="003605A0" w:rsidRPr="0019539D" w:rsidRDefault="003605A0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540" w:type="dxa"/>
          </w:tcPr>
          <w:p w14:paraId="01CCFB77" w14:textId="77777777" w:rsidR="003605A0" w:rsidRDefault="003605A0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27957951" w14:textId="77777777" w:rsidR="0044775D" w:rsidRDefault="0044775D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58128923" w14:textId="77777777" w:rsidR="005B0E3E" w:rsidRPr="0019539D" w:rsidRDefault="005B0E3E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605A0" w:rsidRPr="0019539D" w14:paraId="40F4D8B7" w14:textId="77777777" w:rsidTr="00615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dxa"/>
          </w:tcPr>
          <w:p w14:paraId="25D6A914" w14:textId="77777777" w:rsidR="003605A0" w:rsidRPr="002E5C86" w:rsidRDefault="003605A0" w:rsidP="00F8168F">
            <w:pPr>
              <w:pStyle w:val="ListParagraph"/>
              <w:numPr>
                <w:ilvl w:val="0"/>
                <w:numId w:val="48"/>
              </w:numPr>
              <w:jc w:val="left"/>
              <w:rPr>
                <w:rFonts w:cstheme="minorHAnsi"/>
                <w:b/>
                <w:bCs/>
                <w:i w:val="0"/>
                <w:iCs w:val="0"/>
                <w:color w:val="175D7B" w:themeColor="accent1"/>
                <w:szCs w:val="22"/>
              </w:rPr>
            </w:pPr>
            <w:r w:rsidRPr="002E5C86">
              <w:rPr>
                <w:b/>
                <w:bCs/>
                <w:i w:val="0"/>
                <w:iCs w:val="0"/>
                <w:color w:val="175D7B" w:themeColor="accent1"/>
                <w:szCs w:val="22"/>
              </w:rPr>
              <w:t>Energy</w:t>
            </w:r>
          </w:p>
        </w:tc>
        <w:tc>
          <w:tcPr>
            <w:tcW w:w="1090" w:type="dxa"/>
          </w:tcPr>
          <w:p w14:paraId="37213723" w14:textId="77777777" w:rsidR="003605A0" w:rsidRPr="0019539D" w:rsidRDefault="003605A0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540" w:type="dxa"/>
          </w:tcPr>
          <w:p w14:paraId="037B57BD" w14:textId="77777777" w:rsidR="003605A0" w:rsidRDefault="003605A0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  <w:p w14:paraId="5B2851E1" w14:textId="77777777" w:rsidR="005B0E3E" w:rsidRDefault="005B0E3E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  <w:p w14:paraId="104D0F83" w14:textId="77777777" w:rsidR="0044775D" w:rsidRPr="0019539D" w:rsidRDefault="0044775D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605A0" w:rsidRPr="0019539D" w14:paraId="5DB5D5C2" w14:textId="77777777" w:rsidTr="006158BE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dxa"/>
          </w:tcPr>
          <w:p w14:paraId="0C2ACB5C" w14:textId="77777777" w:rsidR="003605A0" w:rsidRPr="002E5C86" w:rsidRDefault="003605A0" w:rsidP="00F8168F">
            <w:pPr>
              <w:pStyle w:val="ListParagraph"/>
              <w:numPr>
                <w:ilvl w:val="0"/>
                <w:numId w:val="48"/>
              </w:numPr>
              <w:jc w:val="left"/>
              <w:rPr>
                <w:rFonts w:cstheme="minorHAnsi"/>
                <w:b/>
                <w:bCs/>
                <w:i w:val="0"/>
                <w:iCs w:val="0"/>
                <w:color w:val="175D7B" w:themeColor="accent1"/>
                <w:szCs w:val="22"/>
              </w:rPr>
            </w:pPr>
            <w:r w:rsidRPr="002E5C86">
              <w:rPr>
                <w:b/>
                <w:bCs/>
                <w:i w:val="0"/>
                <w:iCs w:val="0"/>
                <w:color w:val="175D7B" w:themeColor="accent1"/>
                <w:szCs w:val="22"/>
              </w:rPr>
              <w:t>Exercise</w:t>
            </w:r>
          </w:p>
        </w:tc>
        <w:tc>
          <w:tcPr>
            <w:tcW w:w="1090" w:type="dxa"/>
          </w:tcPr>
          <w:p w14:paraId="60C84AF5" w14:textId="77777777" w:rsidR="003605A0" w:rsidRPr="0019539D" w:rsidRDefault="003605A0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540" w:type="dxa"/>
          </w:tcPr>
          <w:p w14:paraId="463CD2E0" w14:textId="77777777" w:rsidR="003605A0" w:rsidRDefault="003605A0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5B7C2548" w14:textId="77777777" w:rsidR="005B0E3E" w:rsidRDefault="005B0E3E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7EF07E3A" w14:textId="77777777" w:rsidR="0044775D" w:rsidRPr="0019539D" w:rsidRDefault="0044775D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605A0" w:rsidRPr="0019539D" w14:paraId="5B2D85EB" w14:textId="77777777" w:rsidTr="00615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dxa"/>
          </w:tcPr>
          <w:p w14:paraId="23D64A9F" w14:textId="77777777" w:rsidR="003605A0" w:rsidRPr="002E5C86" w:rsidRDefault="003605A0" w:rsidP="00F8168F">
            <w:pPr>
              <w:pStyle w:val="ListParagraph"/>
              <w:numPr>
                <w:ilvl w:val="0"/>
                <w:numId w:val="48"/>
              </w:numPr>
              <w:jc w:val="left"/>
              <w:rPr>
                <w:rFonts w:cstheme="minorHAnsi"/>
                <w:b/>
                <w:bCs/>
                <w:i w:val="0"/>
                <w:iCs w:val="0"/>
                <w:color w:val="175D7B" w:themeColor="accent1"/>
                <w:szCs w:val="22"/>
              </w:rPr>
            </w:pPr>
            <w:r w:rsidRPr="002E5C86">
              <w:rPr>
                <w:b/>
                <w:bCs/>
                <w:i w:val="0"/>
                <w:iCs w:val="0"/>
                <w:color w:val="175D7B" w:themeColor="accent1"/>
                <w:szCs w:val="22"/>
              </w:rPr>
              <w:t>Focus</w:t>
            </w:r>
          </w:p>
        </w:tc>
        <w:tc>
          <w:tcPr>
            <w:tcW w:w="1090" w:type="dxa"/>
          </w:tcPr>
          <w:p w14:paraId="6EF972C0" w14:textId="77777777" w:rsidR="003605A0" w:rsidRPr="0019539D" w:rsidRDefault="003605A0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540" w:type="dxa"/>
          </w:tcPr>
          <w:p w14:paraId="196DF2DB" w14:textId="77777777" w:rsidR="003605A0" w:rsidRDefault="003605A0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  <w:p w14:paraId="2AD73C21" w14:textId="77777777" w:rsidR="005B0E3E" w:rsidRDefault="005B0E3E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  <w:p w14:paraId="72B42A68" w14:textId="77777777" w:rsidR="0044775D" w:rsidRPr="0019539D" w:rsidRDefault="0044775D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605A0" w:rsidRPr="0019539D" w14:paraId="109F2391" w14:textId="77777777" w:rsidTr="006158BE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dxa"/>
          </w:tcPr>
          <w:p w14:paraId="7C776F2B" w14:textId="77777777" w:rsidR="003605A0" w:rsidRPr="002E5C86" w:rsidRDefault="003605A0" w:rsidP="00F8168F">
            <w:pPr>
              <w:pStyle w:val="ListParagraph"/>
              <w:numPr>
                <w:ilvl w:val="0"/>
                <w:numId w:val="48"/>
              </w:numPr>
              <w:jc w:val="left"/>
              <w:rPr>
                <w:rFonts w:cstheme="minorHAnsi"/>
                <w:b/>
                <w:bCs/>
                <w:i w:val="0"/>
                <w:iCs w:val="0"/>
                <w:color w:val="175D7B" w:themeColor="accent1"/>
                <w:szCs w:val="22"/>
              </w:rPr>
            </w:pPr>
            <w:r w:rsidRPr="002E5C86">
              <w:rPr>
                <w:b/>
                <w:bCs/>
                <w:i w:val="0"/>
                <w:iCs w:val="0"/>
                <w:color w:val="175D7B" w:themeColor="accent1"/>
                <w:szCs w:val="22"/>
              </w:rPr>
              <w:t>Mood</w:t>
            </w:r>
          </w:p>
        </w:tc>
        <w:tc>
          <w:tcPr>
            <w:tcW w:w="1090" w:type="dxa"/>
          </w:tcPr>
          <w:p w14:paraId="0CF0CCEB" w14:textId="77777777" w:rsidR="003605A0" w:rsidRPr="0019539D" w:rsidRDefault="003605A0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540" w:type="dxa"/>
          </w:tcPr>
          <w:p w14:paraId="6C416A3A" w14:textId="77777777" w:rsidR="003605A0" w:rsidRDefault="003605A0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5EC56317" w14:textId="77777777" w:rsidR="005B0E3E" w:rsidRDefault="005B0E3E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0CF2166F" w14:textId="77777777" w:rsidR="0044775D" w:rsidRPr="0019539D" w:rsidRDefault="0044775D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605A0" w:rsidRPr="0019539D" w14:paraId="0CA4370F" w14:textId="77777777" w:rsidTr="00615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dxa"/>
          </w:tcPr>
          <w:p w14:paraId="44243436" w14:textId="77777777" w:rsidR="003605A0" w:rsidRPr="002E5C86" w:rsidRDefault="003605A0" w:rsidP="00F8168F">
            <w:pPr>
              <w:pStyle w:val="ListParagraph"/>
              <w:numPr>
                <w:ilvl w:val="0"/>
                <w:numId w:val="48"/>
              </w:numPr>
              <w:jc w:val="left"/>
              <w:rPr>
                <w:rFonts w:cstheme="minorHAnsi"/>
                <w:b/>
                <w:bCs/>
                <w:i w:val="0"/>
                <w:iCs w:val="0"/>
                <w:color w:val="175D7B" w:themeColor="accent1"/>
                <w:szCs w:val="22"/>
              </w:rPr>
            </w:pPr>
            <w:r w:rsidRPr="002E5C86">
              <w:rPr>
                <w:b/>
                <w:bCs/>
                <w:i w:val="0"/>
                <w:iCs w:val="0"/>
                <w:color w:val="175D7B" w:themeColor="accent1"/>
                <w:szCs w:val="22"/>
              </w:rPr>
              <w:t>Motivation</w:t>
            </w:r>
          </w:p>
        </w:tc>
        <w:tc>
          <w:tcPr>
            <w:tcW w:w="1090" w:type="dxa"/>
          </w:tcPr>
          <w:p w14:paraId="3BF3E0D9" w14:textId="77777777" w:rsidR="003605A0" w:rsidRPr="0019539D" w:rsidRDefault="003605A0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540" w:type="dxa"/>
          </w:tcPr>
          <w:p w14:paraId="3A27D872" w14:textId="77777777" w:rsidR="003605A0" w:rsidRDefault="003605A0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  <w:p w14:paraId="0FCA5E03" w14:textId="77777777" w:rsidR="005B0E3E" w:rsidRDefault="005B0E3E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  <w:p w14:paraId="1605A785" w14:textId="77777777" w:rsidR="0044775D" w:rsidRPr="0019539D" w:rsidRDefault="0044775D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605A0" w:rsidRPr="0019539D" w14:paraId="0876998E" w14:textId="77777777" w:rsidTr="006158BE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dxa"/>
          </w:tcPr>
          <w:p w14:paraId="12E10010" w14:textId="77777777" w:rsidR="003605A0" w:rsidRPr="002E5C86" w:rsidRDefault="003605A0" w:rsidP="00F8168F">
            <w:pPr>
              <w:pStyle w:val="ListParagraph"/>
              <w:numPr>
                <w:ilvl w:val="0"/>
                <w:numId w:val="48"/>
              </w:numPr>
              <w:jc w:val="left"/>
              <w:rPr>
                <w:rFonts w:cstheme="minorHAnsi"/>
                <w:b/>
                <w:bCs/>
                <w:i w:val="0"/>
                <w:iCs w:val="0"/>
                <w:color w:val="175D7B" w:themeColor="accent1"/>
                <w:szCs w:val="22"/>
              </w:rPr>
            </w:pPr>
            <w:r w:rsidRPr="002E5C86">
              <w:rPr>
                <w:b/>
                <w:bCs/>
                <w:i w:val="0"/>
                <w:iCs w:val="0"/>
                <w:color w:val="175D7B" w:themeColor="accent1"/>
                <w:szCs w:val="22"/>
              </w:rPr>
              <w:t>Sleep</w:t>
            </w:r>
          </w:p>
        </w:tc>
        <w:tc>
          <w:tcPr>
            <w:tcW w:w="1090" w:type="dxa"/>
          </w:tcPr>
          <w:p w14:paraId="5CCC0F79" w14:textId="77777777" w:rsidR="003605A0" w:rsidRPr="0019539D" w:rsidRDefault="003605A0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540" w:type="dxa"/>
          </w:tcPr>
          <w:p w14:paraId="230B8776" w14:textId="77777777" w:rsidR="003605A0" w:rsidRDefault="003605A0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54E5052C" w14:textId="77777777" w:rsidR="005B0E3E" w:rsidRDefault="005B0E3E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1B7A6E80" w14:textId="77777777" w:rsidR="0044775D" w:rsidRPr="0019539D" w:rsidRDefault="0044775D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605A0" w:rsidRPr="0019539D" w14:paraId="76D7C9F1" w14:textId="77777777" w:rsidTr="00615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dxa"/>
          </w:tcPr>
          <w:p w14:paraId="48ED8473" w14:textId="77777777" w:rsidR="003605A0" w:rsidRPr="002E5C86" w:rsidRDefault="003605A0" w:rsidP="00F8168F">
            <w:pPr>
              <w:pStyle w:val="ListParagraph"/>
              <w:numPr>
                <w:ilvl w:val="0"/>
                <w:numId w:val="48"/>
              </w:numPr>
              <w:jc w:val="left"/>
              <w:rPr>
                <w:rFonts w:cstheme="minorHAnsi"/>
                <w:b/>
                <w:bCs/>
                <w:i w:val="0"/>
                <w:iCs w:val="0"/>
                <w:color w:val="175D7B" w:themeColor="accent1"/>
                <w:szCs w:val="22"/>
              </w:rPr>
            </w:pPr>
            <w:r w:rsidRPr="002E5C86">
              <w:rPr>
                <w:b/>
                <w:bCs/>
                <w:i w:val="0"/>
                <w:iCs w:val="0"/>
                <w:color w:val="175D7B" w:themeColor="accent1"/>
                <w:szCs w:val="22"/>
              </w:rPr>
              <w:t>Stress/ Anxiety</w:t>
            </w:r>
          </w:p>
        </w:tc>
        <w:tc>
          <w:tcPr>
            <w:tcW w:w="1090" w:type="dxa"/>
          </w:tcPr>
          <w:p w14:paraId="5AFEFB87" w14:textId="77777777" w:rsidR="003605A0" w:rsidRPr="0019539D" w:rsidRDefault="003605A0" w:rsidP="00E609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540" w:type="dxa"/>
          </w:tcPr>
          <w:p w14:paraId="4A313996" w14:textId="77777777" w:rsidR="005B0E3E" w:rsidRDefault="005B0E3E" w:rsidP="005B0E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3045C63" w14:textId="77777777" w:rsidR="0044775D" w:rsidRPr="005B0E3E" w:rsidRDefault="0044775D" w:rsidP="005B0E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605A0" w:rsidRPr="0019539D" w14:paraId="651A2A19" w14:textId="77777777" w:rsidTr="006158BE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dxa"/>
          </w:tcPr>
          <w:p w14:paraId="4F6B0EF9" w14:textId="77777777" w:rsidR="003605A0" w:rsidRPr="002E5C86" w:rsidRDefault="003605A0" w:rsidP="00F8168F">
            <w:pPr>
              <w:pStyle w:val="ListParagraph"/>
              <w:numPr>
                <w:ilvl w:val="0"/>
                <w:numId w:val="48"/>
              </w:numPr>
              <w:jc w:val="left"/>
              <w:rPr>
                <w:b/>
                <w:bCs/>
                <w:i w:val="0"/>
                <w:iCs w:val="0"/>
                <w:color w:val="175D7B" w:themeColor="accent1"/>
                <w:szCs w:val="22"/>
              </w:rPr>
            </w:pPr>
            <w:r w:rsidRPr="002E5C86">
              <w:rPr>
                <w:b/>
                <w:bCs/>
                <w:i w:val="0"/>
                <w:iCs w:val="0"/>
                <w:color w:val="175D7B" w:themeColor="accent1"/>
                <w:szCs w:val="22"/>
              </w:rPr>
              <w:t xml:space="preserve">Loneliness </w:t>
            </w:r>
          </w:p>
        </w:tc>
        <w:tc>
          <w:tcPr>
            <w:tcW w:w="1090" w:type="dxa"/>
          </w:tcPr>
          <w:p w14:paraId="592A3A00" w14:textId="77777777" w:rsidR="003605A0" w:rsidRPr="0019539D" w:rsidRDefault="003605A0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540" w:type="dxa"/>
          </w:tcPr>
          <w:p w14:paraId="1484DE6F" w14:textId="77777777" w:rsidR="003605A0" w:rsidRDefault="003605A0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523369CB" w14:textId="77777777" w:rsidR="005B0E3E" w:rsidRDefault="005B0E3E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44000025" w14:textId="77777777" w:rsidR="0044775D" w:rsidRPr="0019539D" w:rsidRDefault="0044775D" w:rsidP="00E609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E16C8EA" w14:textId="77777777" w:rsidR="00656D9D" w:rsidRDefault="00656D9D" w:rsidP="00656D9D">
      <w:pPr>
        <w:rPr>
          <w:rFonts w:cs="Times New Roman"/>
          <w:b/>
          <w:color w:val="175D7B" w:themeColor="accent1"/>
          <w:spacing w:val="16"/>
          <w:szCs w:val="22"/>
        </w:rPr>
      </w:pPr>
      <w:r>
        <w:rPr>
          <w:rFonts w:cs="Times New Roman"/>
          <w:b/>
          <w:color w:val="175D7B" w:themeColor="accent1"/>
          <w:spacing w:val="16"/>
          <w:szCs w:val="22"/>
        </w:rPr>
        <w:t xml:space="preserve">    </w:t>
      </w:r>
    </w:p>
    <w:p w14:paraId="7211C1D9" w14:textId="4944B00C" w:rsidR="00F8168F" w:rsidRPr="006158BE" w:rsidRDefault="00656D9D" w:rsidP="00656D9D">
      <w:pPr>
        <w:rPr>
          <w:rFonts w:cs="Times New Roman"/>
          <w:b/>
          <w:color w:val="175D7B" w:themeColor="accent1"/>
          <w:spacing w:val="16"/>
          <w:sz w:val="24"/>
        </w:rPr>
      </w:pPr>
      <w:r>
        <w:rPr>
          <w:rFonts w:cs="Times New Roman"/>
          <w:b/>
          <w:color w:val="175D7B" w:themeColor="accent1"/>
          <w:spacing w:val="16"/>
          <w:szCs w:val="22"/>
        </w:rPr>
        <w:t xml:space="preserve">   </w:t>
      </w:r>
      <w:r w:rsidRPr="006158BE">
        <w:rPr>
          <w:rFonts w:cs="Times New Roman"/>
          <w:b/>
          <w:color w:val="175D7B" w:themeColor="accent1"/>
          <w:spacing w:val="16"/>
          <w:sz w:val="24"/>
        </w:rPr>
        <w:t>REFLECTION QUESTIONS</w:t>
      </w:r>
    </w:p>
    <w:p w14:paraId="4934C156" w14:textId="77777777" w:rsidR="000C22D8" w:rsidRDefault="000C22D8" w:rsidP="00F8168F">
      <w:pPr>
        <w:jc w:val="center"/>
        <w:rPr>
          <w:rFonts w:cs="Times New Roman"/>
          <w:b/>
          <w:color w:val="auto"/>
          <w:spacing w:val="16"/>
          <w:szCs w:val="22"/>
        </w:rPr>
      </w:pPr>
    </w:p>
    <w:tbl>
      <w:tblPr>
        <w:tblStyle w:val="TableGrid"/>
        <w:tblpPr w:leftFromText="180" w:rightFromText="180" w:vertAnchor="text" w:horzAnchor="margin" w:tblpX="175" w:tblpY="-25"/>
        <w:tblW w:w="9355" w:type="dxa"/>
        <w:tblLook w:val="04A0" w:firstRow="1" w:lastRow="0" w:firstColumn="1" w:lastColumn="0" w:noHBand="0" w:noVBand="1"/>
      </w:tblPr>
      <w:tblGrid>
        <w:gridCol w:w="3875"/>
        <w:gridCol w:w="5480"/>
      </w:tblGrid>
      <w:tr w:rsidR="00656D9D" w:rsidRPr="0019539D" w14:paraId="79D436CA" w14:textId="77777777" w:rsidTr="0044775D">
        <w:trPr>
          <w:trHeight w:val="710"/>
        </w:trPr>
        <w:tc>
          <w:tcPr>
            <w:tcW w:w="3875" w:type="dxa"/>
          </w:tcPr>
          <w:p w14:paraId="4654AF71" w14:textId="16859800" w:rsidR="00656D9D" w:rsidRPr="003B17AB" w:rsidRDefault="00656D9D" w:rsidP="003B17AB">
            <w:pPr>
              <w:pStyle w:val="ListParagraph"/>
              <w:numPr>
                <w:ilvl w:val="0"/>
                <w:numId w:val="50"/>
              </w:numPr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</w:pPr>
            <w:r w:rsidRPr="003B17AB"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  <w:t>Which one area, if improved, would give you the best jump start for your wellbeing today?</w:t>
            </w:r>
          </w:p>
        </w:tc>
        <w:tc>
          <w:tcPr>
            <w:tcW w:w="5480" w:type="dxa"/>
          </w:tcPr>
          <w:p w14:paraId="39DB6422" w14:textId="77777777" w:rsidR="00656D9D" w:rsidRPr="00656D9D" w:rsidRDefault="00656D9D" w:rsidP="00656D9D">
            <w:pPr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</w:pPr>
          </w:p>
          <w:p w14:paraId="309D3D46" w14:textId="77777777" w:rsidR="00656D9D" w:rsidRPr="00656D9D" w:rsidRDefault="00656D9D" w:rsidP="00656D9D">
            <w:pPr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</w:pPr>
          </w:p>
          <w:p w14:paraId="1B4486DD" w14:textId="77777777" w:rsidR="00656D9D" w:rsidRPr="00656D9D" w:rsidRDefault="00656D9D" w:rsidP="00656D9D">
            <w:pPr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</w:pPr>
          </w:p>
          <w:p w14:paraId="45FF9A6E" w14:textId="77777777" w:rsidR="00656D9D" w:rsidRPr="00656D9D" w:rsidRDefault="00656D9D" w:rsidP="00656D9D">
            <w:pPr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</w:pPr>
          </w:p>
        </w:tc>
      </w:tr>
      <w:tr w:rsidR="00656D9D" w:rsidRPr="0019539D" w14:paraId="14245EA4" w14:textId="77777777" w:rsidTr="00656D9D">
        <w:tc>
          <w:tcPr>
            <w:tcW w:w="3875" w:type="dxa"/>
          </w:tcPr>
          <w:p w14:paraId="5D46D280" w14:textId="06207BF1" w:rsidR="00730753" w:rsidRPr="003B17AB" w:rsidRDefault="00656D9D" w:rsidP="003B17AB">
            <w:pPr>
              <w:pStyle w:val="ListParagraph"/>
              <w:numPr>
                <w:ilvl w:val="0"/>
                <w:numId w:val="50"/>
              </w:numPr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</w:pPr>
            <w:r w:rsidRPr="003B17AB"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  <w:t xml:space="preserve">What factors may get in the way of you improving in this area? </w:t>
            </w:r>
          </w:p>
        </w:tc>
        <w:tc>
          <w:tcPr>
            <w:tcW w:w="5480" w:type="dxa"/>
          </w:tcPr>
          <w:p w14:paraId="010660BB" w14:textId="77777777" w:rsidR="00656D9D" w:rsidRPr="00656D9D" w:rsidRDefault="00656D9D" w:rsidP="00656D9D">
            <w:pPr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</w:pPr>
          </w:p>
          <w:p w14:paraId="6CB98C72" w14:textId="77777777" w:rsidR="00656D9D" w:rsidRPr="00656D9D" w:rsidRDefault="00656D9D" w:rsidP="00656D9D">
            <w:pPr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</w:pPr>
          </w:p>
          <w:p w14:paraId="1A5D9B88" w14:textId="77777777" w:rsidR="003B17AB" w:rsidRPr="00656D9D" w:rsidRDefault="003B17AB" w:rsidP="00656D9D">
            <w:pPr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</w:pPr>
          </w:p>
        </w:tc>
      </w:tr>
      <w:tr w:rsidR="002926CB" w:rsidRPr="0019539D" w14:paraId="5FDB7D9B" w14:textId="77777777" w:rsidTr="00656D9D">
        <w:tc>
          <w:tcPr>
            <w:tcW w:w="3875" w:type="dxa"/>
          </w:tcPr>
          <w:p w14:paraId="1986D8EC" w14:textId="52DC2D3A" w:rsidR="002926CB" w:rsidRPr="003B17AB" w:rsidRDefault="002926CB" w:rsidP="003B17AB">
            <w:pPr>
              <w:pStyle w:val="ListParagraph"/>
              <w:numPr>
                <w:ilvl w:val="0"/>
                <w:numId w:val="50"/>
              </w:numPr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</w:pPr>
            <w:r w:rsidRPr="003B17AB"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  <w:t xml:space="preserve">What could you do to move through </w:t>
            </w:r>
            <w:r w:rsidR="00730753" w:rsidRPr="003B17AB"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  <w:t xml:space="preserve">the </w:t>
            </w:r>
            <w:r w:rsidR="003B17AB" w:rsidRPr="003B17AB"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  <w:t>factors that get in the way?</w:t>
            </w:r>
          </w:p>
        </w:tc>
        <w:tc>
          <w:tcPr>
            <w:tcW w:w="5480" w:type="dxa"/>
          </w:tcPr>
          <w:p w14:paraId="1E679475" w14:textId="77777777" w:rsidR="002926CB" w:rsidRDefault="002926CB" w:rsidP="00656D9D">
            <w:pPr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</w:pPr>
          </w:p>
          <w:p w14:paraId="38C00CBD" w14:textId="77777777" w:rsidR="003B17AB" w:rsidRDefault="003B17AB" w:rsidP="00656D9D">
            <w:pPr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</w:pPr>
          </w:p>
          <w:p w14:paraId="653C92E0" w14:textId="77777777" w:rsidR="003B17AB" w:rsidRPr="00656D9D" w:rsidRDefault="003B17AB" w:rsidP="00656D9D">
            <w:pPr>
              <w:rPr>
                <w:rFonts w:cs="Times New Roman"/>
                <w:bCs/>
                <w:color w:val="auto"/>
                <w:spacing w:val="16"/>
                <w:sz w:val="20"/>
                <w:szCs w:val="20"/>
              </w:rPr>
            </w:pPr>
          </w:p>
        </w:tc>
      </w:tr>
    </w:tbl>
    <w:p w14:paraId="547ACE19" w14:textId="77777777" w:rsidR="00126B22" w:rsidRPr="00C1458B" w:rsidRDefault="00126B22" w:rsidP="006158BE">
      <w:pPr>
        <w:pStyle w:val="Default"/>
        <w:ind w:right="-90"/>
        <w:rPr>
          <w:color w:val="175D7B" w:themeColor="accent1"/>
          <w:spacing w:val="12"/>
          <w:sz w:val="20"/>
          <w:szCs w:val="20"/>
          <w:u w:color="ED7D31"/>
        </w:rPr>
      </w:pPr>
    </w:p>
    <w:sectPr w:rsidR="00126B22" w:rsidRPr="00C1458B" w:rsidSect="006158BE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152" w:right="1296" w:bottom="173" w:left="1152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026A6F" w14:textId="77777777" w:rsidR="008E426F" w:rsidRDefault="008E426F" w:rsidP="00A26F21">
      <w:r>
        <w:separator/>
      </w:r>
    </w:p>
  </w:endnote>
  <w:endnote w:type="continuationSeparator" w:id="0">
    <w:p w14:paraId="7421C562" w14:textId="77777777" w:rsidR="008E426F" w:rsidRDefault="008E426F" w:rsidP="00A26F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75174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3AF110" w14:textId="107654B8" w:rsidR="00A72B9A" w:rsidRDefault="00A72B9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A88836" w14:textId="77777777" w:rsidR="00A72B9A" w:rsidRDefault="00A72B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A1DE4E" w14:textId="77777777" w:rsidR="008E426F" w:rsidRDefault="008E426F" w:rsidP="00A26F21">
      <w:r>
        <w:separator/>
      </w:r>
    </w:p>
  </w:footnote>
  <w:footnote w:type="continuationSeparator" w:id="0">
    <w:p w14:paraId="6556B366" w14:textId="77777777" w:rsidR="008E426F" w:rsidRDefault="008E426F" w:rsidP="00A26F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5E3E65" w14:textId="4AAFD9A1" w:rsidR="000D6A2E" w:rsidRDefault="00A41204">
    <w:pPr>
      <w:pStyle w:val="Header"/>
    </w:pPr>
    <w:r>
      <w:rPr>
        <w:noProof/>
      </w:rPr>
      <w:pict w14:anchorId="573CCD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4140126" o:spid="_x0000_s2065" type="#_x0000_t75" style="position:absolute;margin-left:0;margin-top:0;width:611.25pt;height:791.25pt;z-index:-251639808;mso-position-horizontal:center;mso-position-horizontal-relative:margin;mso-position-vertical:center;mso-position-vertical-relative:margin" o:allowincell="f">
          <v:imagedata r:id="rId1" o:title="HANDOUT - LAYOUT - 1b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54615A" w14:textId="64B6856C" w:rsidR="005F5AC3" w:rsidRDefault="005F5AC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94CF61" wp14:editId="0FDAF1C9">
          <wp:simplePos x="0" y="0"/>
          <wp:positionH relativeFrom="column">
            <wp:posOffset>-312420</wp:posOffset>
          </wp:positionH>
          <wp:positionV relativeFrom="paragraph">
            <wp:posOffset>90170</wp:posOffset>
          </wp:positionV>
          <wp:extent cx="1873598" cy="510540"/>
          <wp:effectExtent l="0" t="0" r="0" b="3810"/>
          <wp:wrapNone/>
          <wp:docPr id="723708038" name="Picture 723708038" descr="A black background with blue and purpl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and purpl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3598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944F37" w14:textId="3B55C6C0" w:rsidR="00943B54" w:rsidRDefault="00A41204" w:rsidP="00A26F21">
    <w:pPr>
      <w:pStyle w:val="Header"/>
    </w:pPr>
    <w:r>
      <w:rPr>
        <w:noProof/>
      </w:rPr>
      <w:pict w14:anchorId="134340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4140127" o:spid="_x0000_s2066" type="#_x0000_t75" style="position:absolute;margin-left:-64.15pt;margin-top:-98.65pt;width:611.25pt;height:791.25pt;z-index:-251638784;mso-position-horizontal-relative:margin;mso-position-vertical-relative:margin" o:allowincell="f">
          <v:imagedata r:id="rId2" o:title="HANDOUT - LAYOUT - 1b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365C0" w14:textId="64BBB1A6" w:rsidR="000D6A2E" w:rsidRDefault="00A41204">
    <w:pPr>
      <w:pStyle w:val="Header"/>
    </w:pPr>
    <w:r>
      <w:rPr>
        <w:noProof/>
      </w:rPr>
      <w:pict w14:anchorId="0F9B0F8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4140125" o:spid="_x0000_s2064" type="#_x0000_t75" style="position:absolute;margin-left:0;margin-top:0;width:611.25pt;height:791.25pt;z-index:-251640832;mso-position-horizontal:center;mso-position-horizontal-relative:margin;mso-position-vertical:center;mso-position-vertical-relative:margin" o:allowincell="f">
          <v:imagedata r:id="rId1" o:title="HANDOUT - LAYOUT - 1b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F2484B6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35E7B"/>
      </w:rPr>
    </w:lvl>
  </w:abstractNum>
  <w:abstractNum w:abstractNumId="1" w15:restartNumberingAfterBreak="0">
    <w:nsid w:val="FFFFFF89"/>
    <w:multiLevelType w:val="singleLevel"/>
    <w:tmpl w:val="E64209E4"/>
    <w:lvl w:ilvl="0">
      <w:start w:val="1"/>
      <w:numFmt w:val="bullet"/>
      <w:pStyle w:val="ListBullet2"/>
      <w:lvlText w:val=""/>
      <w:lvlJc w:val="left"/>
      <w:pPr>
        <w:ind w:left="907" w:hanging="360"/>
      </w:pPr>
      <w:rPr>
        <w:rFonts w:ascii="Wingdings" w:hAnsi="Wingdings" w:hint="default"/>
        <w:color w:val="235E7B"/>
      </w:rPr>
    </w:lvl>
  </w:abstractNum>
  <w:abstractNum w:abstractNumId="2" w15:restartNumberingAfterBreak="0">
    <w:nsid w:val="01F96BD7"/>
    <w:multiLevelType w:val="hybridMultilevel"/>
    <w:tmpl w:val="DBC847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341AA5"/>
    <w:multiLevelType w:val="hybridMultilevel"/>
    <w:tmpl w:val="AC7C8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830DEA"/>
    <w:multiLevelType w:val="hybridMultilevel"/>
    <w:tmpl w:val="396C705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1B2668"/>
    <w:multiLevelType w:val="hybridMultilevel"/>
    <w:tmpl w:val="2EEC93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187988"/>
    <w:multiLevelType w:val="hybridMultilevel"/>
    <w:tmpl w:val="58EAA0FA"/>
    <w:lvl w:ilvl="0" w:tplc="C70EE80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3F3140"/>
    <w:multiLevelType w:val="hybridMultilevel"/>
    <w:tmpl w:val="365264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2773F9"/>
    <w:multiLevelType w:val="hybridMultilevel"/>
    <w:tmpl w:val="BE625B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282E0D"/>
    <w:multiLevelType w:val="hybridMultilevel"/>
    <w:tmpl w:val="DA1AD0F8"/>
    <w:lvl w:ilvl="0" w:tplc="C70EE80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F566F4"/>
    <w:multiLevelType w:val="hybridMultilevel"/>
    <w:tmpl w:val="C41CDF26"/>
    <w:lvl w:ilvl="0" w:tplc="C70EE80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9D7C63"/>
    <w:multiLevelType w:val="hybridMultilevel"/>
    <w:tmpl w:val="F85C9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D86141"/>
    <w:multiLevelType w:val="hybridMultilevel"/>
    <w:tmpl w:val="2AB8455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1C326C09"/>
    <w:multiLevelType w:val="hybridMultilevel"/>
    <w:tmpl w:val="EC087E0C"/>
    <w:lvl w:ilvl="0" w:tplc="C70EE80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62499A"/>
    <w:multiLevelType w:val="hybridMultilevel"/>
    <w:tmpl w:val="8FC4E45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4F53CC"/>
    <w:multiLevelType w:val="hybridMultilevel"/>
    <w:tmpl w:val="5D027CC4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2E56E79"/>
    <w:multiLevelType w:val="hybridMultilevel"/>
    <w:tmpl w:val="C748B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E616B0"/>
    <w:multiLevelType w:val="hybridMultilevel"/>
    <w:tmpl w:val="43C2FF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22401F"/>
    <w:multiLevelType w:val="hybridMultilevel"/>
    <w:tmpl w:val="0B10A1E8"/>
    <w:lvl w:ilvl="0" w:tplc="C70EE80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C70EE80C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5A6651"/>
    <w:multiLevelType w:val="hybridMultilevel"/>
    <w:tmpl w:val="0BCE5F5C"/>
    <w:lvl w:ilvl="0" w:tplc="C70EE80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806401"/>
    <w:multiLevelType w:val="hybridMultilevel"/>
    <w:tmpl w:val="70000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AC5456"/>
    <w:multiLevelType w:val="hybridMultilevel"/>
    <w:tmpl w:val="71F41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002139"/>
    <w:multiLevelType w:val="hybridMultilevel"/>
    <w:tmpl w:val="824C467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1A1E47"/>
    <w:multiLevelType w:val="hybridMultilevel"/>
    <w:tmpl w:val="6AC0C70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637A00"/>
    <w:multiLevelType w:val="hybridMultilevel"/>
    <w:tmpl w:val="490EF2E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BB1F8C"/>
    <w:multiLevelType w:val="hybridMultilevel"/>
    <w:tmpl w:val="CC16FDB0"/>
    <w:lvl w:ilvl="0" w:tplc="F5429B8C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</w:lvl>
    <w:lvl w:ilvl="1" w:tplc="F9BADF96" w:tentative="1">
      <w:start w:val="1"/>
      <w:numFmt w:val="decimal"/>
      <w:lvlText w:val="%2."/>
      <w:lvlJc w:val="left"/>
      <w:pPr>
        <w:tabs>
          <w:tab w:val="num" w:pos="0"/>
        </w:tabs>
        <w:ind w:left="0" w:hanging="360"/>
      </w:pPr>
    </w:lvl>
    <w:lvl w:ilvl="2" w:tplc="1A5CC4A4" w:tentative="1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 w:tplc="70D2B742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9AA1E8C" w:tentative="1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plc="655CD222" w:tentative="1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</w:lvl>
    <w:lvl w:ilvl="6" w:tplc="14A20134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789A4FA6" w:tentative="1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 w:tplc="1898E642" w:tentative="1">
      <w:start w:val="1"/>
      <w:numFmt w:val="decimal"/>
      <w:lvlText w:val="%9."/>
      <w:lvlJc w:val="left"/>
      <w:pPr>
        <w:tabs>
          <w:tab w:val="num" w:pos="5040"/>
        </w:tabs>
        <w:ind w:left="5040" w:hanging="360"/>
      </w:pPr>
    </w:lvl>
  </w:abstractNum>
  <w:abstractNum w:abstractNumId="26" w15:restartNumberingAfterBreak="0">
    <w:nsid w:val="39552EA0"/>
    <w:multiLevelType w:val="hybridMultilevel"/>
    <w:tmpl w:val="C64A9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C5053D"/>
    <w:multiLevelType w:val="hybridMultilevel"/>
    <w:tmpl w:val="5FB624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1DA1C76"/>
    <w:multiLevelType w:val="hybridMultilevel"/>
    <w:tmpl w:val="3B72142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C33314"/>
    <w:multiLevelType w:val="hybridMultilevel"/>
    <w:tmpl w:val="CAE40C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6C6B6C"/>
    <w:multiLevelType w:val="hybridMultilevel"/>
    <w:tmpl w:val="9B28F5EA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1" w15:restartNumberingAfterBreak="0">
    <w:nsid w:val="4AF96D9E"/>
    <w:multiLevelType w:val="hybridMultilevel"/>
    <w:tmpl w:val="42A0550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046FAC"/>
    <w:multiLevelType w:val="hybridMultilevel"/>
    <w:tmpl w:val="B876F5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62C1DBF"/>
    <w:multiLevelType w:val="hybridMultilevel"/>
    <w:tmpl w:val="AE2A32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472411"/>
    <w:multiLevelType w:val="hybridMultilevel"/>
    <w:tmpl w:val="F33CC3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191AAF"/>
    <w:multiLevelType w:val="hybridMultilevel"/>
    <w:tmpl w:val="C50E5C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7A76E73"/>
    <w:multiLevelType w:val="hybridMultilevel"/>
    <w:tmpl w:val="E2BCEB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B3219F"/>
    <w:multiLevelType w:val="hybridMultilevel"/>
    <w:tmpl w:val="93D82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BEE04D9"/>
    <w:multiLevelType w:val="hybridMultilevel"/>
    <w:tmpl w:val="D98206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5FBB5E8A"/>
    <w:multiLevelType w:val="hybridMultilevel"/>
    <w:tmpl w:val="43BE42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3101EE1"/>
    <w:multiLevelType w:val="hybridMultilevel"/>
    <w:tmpl w:val="E9DEA3FE"/>
    <w:lvl w:ilvl="0" w:tplc="8F9488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0F0D6D"/>
    <w:multiLevelType w:val="hybridMultilevel"/>
    <w:tmpl w:val="D65069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CF1A41"/>
    <w:multiLevelType w:val="hybridMultilevel"/>
    <w:tmpl w:val="B4C45D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AA450F"/>
    <w:multiLevelType w:val="hybridMultilevel"/>
    <w:tmpl w:val="252686D4"/>
    <w:lvl w:ilvl="0" w:tplc="C70EE80C">
      <w:start w:val="1"/>
      <w:numFmt w:val="bullet"/>
      <w:lvlText w:val=""/>
      <w:lvlJc w:val="left"/>
      <w:pPr>
        <w:ind w:left="0" w:hanging="360"/>
      </w:pPr>
      <w:rPr>
        <w:rFonts w:ascii="Symbol" w:hAnsi="Symbol" w:hint="default"/>
      </w:rPr>
    </w:lvl>
    <w:lvl w:ilvl="1" w:tplc="C70EE80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4" w15:restartNumberingAfterBreak="0">
    <w:nsid w:val="72020E8A"/>
    <w:multiLevelType w:val="hybridMultilevel"/>
    <w:tmpl w:val="0D3C383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553E60"/>
    <w:multiLevelType w:val="hybridMultilevel"/>
    <w:tmpl w:val="29D2BB92"/>
    <w:lvl w:ilvl="0" w:tplc="6492B8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5E4C53"/>
    <w:multiLevelType w:val="hybridMultilevel"/>
    <w:tmpl w:val="85161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CA7476"/>
    <w:multiLevelType w:val="hybridMultilevel"/>
    <w:tmpl w:val="4258B142"/>
    <w:lvl w:ilvl="0" w:tplc="1B5E50D2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  <w:color w:val="235E7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F1C69"/>
    <w:multiLevelType w:val="hybridMultilevel"/>
    <w:tmpl w:val="1B5C2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EAF5853"/>
    <w:multiLevelType w:val="hybridMultilevel"/>
    <w:tmpl w:val="49BAFAC4"/>
    <w:lvl w:ilvl="0" w:tplc="C70EE80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9153984">
    <w:abstractNumId w:val="0"/>
  </w:num>
  <w:num w:numId="2" w16cid:durableId="337464922">
    <w:abstractNumId w:val="1"/>
  </w:num>
  <w:num w:numId="3" w16cid:durableId="29772307">
    <w:abstractNumId w:val="47"/>
  </w:num>
  <w:num w:numId="4" w16cid:durableId="313531757">
    <w:abstractNumId w:val="33"/>
  </w:num>
  <w:num w:numId="5" w16cid:durableId="483160074">
    <w:abstractNumId w:val="5"/>
  </w:num>
  <w:num w:numId="6" w16cid:durableId="1745177467">
    <w:abstractNumId w:val="7"/>
  </w:num>
  <w:num w:numId="7" w16cid:durableId="2013602772">
    <w:abstractNumId w:val="31"/>
  </w:num>
  <w:num w:numId="8" w16cid:durableId="756437459">
    <w:abstractNumId w:val="23"/>
  </w:num>
  <w:num w:numId="9" w16cid:durableId="1279333154">
    <w:abstractNumId w:val="28"/>
  </w:num>
  <w:num w:numId="10" w16cid:durableId="1839230761">
    <w:abstractNumId w:val="24"/>
  </w:num>
  <w:num w:numId="11" w16cid:durableId="1339962077">
    <w:abstractNumId w:val="44"/>
  </w:num>
  <w:num w:numId="12" w16cid:durableId="913855048">
    <w:abstractNumId w:val="4"/>
  </w:num>
  <w:num w:numId="13" w16cid:durableId="1847206759">
    <w:abstractNumId w:val="22"/>
  </w:num>
  <w:num w:numId="14" w16cid:durableId="1344210878">
    <w:abstractNumId w:val="42"/>
  </w:num>
  <w:num w:numId="15" w16cid:durableId="1609773913">
    <w:abstractNumId w:val="17"/>
  </w:num>
  <w:num w:numId="16" w16cid:durableId="1732383500">
    <w:abstractNumId w:val="8"/>
  </w:num>
  <w:num w:numId="17" w16cid:durableId="1319648512">
    <w:abstractNumId w:val="14"/>
  </w:num>
  <w:num w:numId="18" w16cid:durableId="222789202">
    <w:abstractNumId w:val="29"/>
  </w:num>
  <w:num w:numId="19" w16cid:durableId="269317039">
    <w:abstractNumId w:val="45"/>
  </w:num>
  <w:num w:numId="20" w16cid:durableId="113866894">
    <w:abstractNumId w:val="2"/>
  </w:num>
  <w:num w:numId="21" w16cid:durableId="1216744671">
    <w:abstractNumId w:val="34"/>
  </w:num>
  <w:num w:numId="22" w16cid:durableId="1069229199">
    <w:abstractNumId w:val="40"/>
  </w:num>
  <w:num w:numId="23" w16cid:durableId="1900895130">
    <w:abstractNumId w:val="16"/>
  </w:num>
  <w:num w:numId="24" w16cid:durableId="1551306027">
    <w:abstractNumId w:val="35"/>
  </w:num>
  <w:num w:numId="25" w16cid:durableId="1823816000">
    <w:abstractNumId w:val="26"/>
  </w:num>
  <w:num w:numId="26" w16cid:durableId="1052581230">
    <w:abstractNumId w:val="18"/>
  </w:num>
  <w:num w:numId="27" w16cid:durableId="76441413">
    <w:abstractNumId w:val="9"/>
  </w:num>
  <w:num w:numId="28" w16cid:durableId="1938899350">
    <w:abstractNumId w:val="10"/>
  </w:num>
  <w:num w:numId="29" w16cid:durableId="999961334">
    <w:abstractNumId w:val="19"/>
  </w:num>
  <w:num w:numId="30" w16cid:durableId="1994024972">
    <w:abstractNumId w:val="43"/>
  </w:num>
  <w:num w:numId="31" w16cid:durableId="502210795">
    <w:abstractNumId w:val="13"/>
  </w:num>
  <w:num w:numId="32" w16cid:durableId="187060899">
    <w:abstractNumId w:val="49"/>
  </w:num>
  <w:num w:numId="33" w16cid:durableId="935092605">
    <w:abstractNumId w:val="6"/>
  </w:num>
  <w:num w:numId="34" w16cid:durableId="1052315749">
    <w:abstractNumId w:val="11"/>
  </w:num>
  <w:num w:numId="35" w16cid:durableId="1046757943">
    <w:abstractNumId w:val="3"/>
  </w:num>
  <w:num w:numId="36" w16cid:durableId="2100707854">
    <w:abstractNumId w:val="25"/>
  </w:num>
  <w:num w:numId="37" w16cid:durableId="1683161285">
    <w:abstractNumId w:val="21"/>
  </w:num>
  <w:num w:numId="38" w16cid:durableId="1731347879">
    <w:abstractNumId w:val="38"/>
  </w:num>
  <w:num w:numId="39" w16cid:durableId="1414475974">
    <w:abstractNumId w:val="41"/>
  </w:num>
  <w:num w:numId="40" w16cid:durableId="1639142917">
    <w:abstractNumId w:val="36"/>
  </w:num>
  <w:num w:numId="41" w16cid:durableId="1318921799">
    <w:abstractNumId w:val="20"/>
  </w:num>
  <w:num w:numId="42" w16cid:durableId="71050905">
    <w:abstractNumId w:val="48"/>
  </w:num>
  <w:num w:numId="43" w16cid:durableId="20983482">
    <w:abstractNumId w:val="37"/>
  </w:num>
  <w:num w:numId="44" w16cid:durableId="418868845">
    <w:abstractNumId w:val="12"/>
  </w:num>
  <w:num w:numId="45" w16cid:durableId="1463694190">
    <w:abstractNumId w:val="30"/>
  </w:num>
  <w:num w:numId="46" w16cid:durableId="505630164">
    <w:abstractNumId w:val="46"/>
  </w:num>
  <w:num w:numId="47" w16cid:durableId="1465274559">
    <w:abstractNumId w:val="15"/>
  </w:num>
  <w:num w:numId="48" w16cid:durableId="67313901">
    <w:abstractNumId w:val="27"/>
  </w:num>
  <w:num w:numId="49" w16cid:durableId="298657669">
    <w:abstractNumId w:val="32"/>
  </w:num>
  <w:num w:numId="50" w16cid:durableId="1055735810">
    <w:abstractNumId w:val="3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6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KwMDQ0sDQ1NrQ0NjJT0lEKTi0uzszPAykwNK4FAEyaj7wtAAAA"/>
  </w:docVars>
  <w:rsids>
    <w:rsidRoot w:val="00EA1794"/>
    <w:rsid w:val="000076C7"/>
    <w:rsid w:val="00025BAE"/>
    <w:rsid w:val="0006142C"/>
    <w:rsid w:val="00062EBE"/>
    <w:rsid w:val="00085901"/>
    <w:rsid w:val="0008618B"/>
    <w:rsid w:val="000A7ECE"/>
    <w:rsid w:val="000B5623"/>
    <w:rsid w:val="000C22D8"/>
    <w:rsid w:val="000D4DD7"/>
    <w:rsid w:val="000D6A2E"/>
    <w:rsid w:val="000D7706"/>
    <w:rsid w:val="000F00C8"/>
    <w:rsid w:val="0010221A"/>
    <w:rsid w:val="00115AC7"/>
    <w:rsid w:val="0011799B"/>
    <w:rsid w:val="00126B22"/>
    <w:rsid w:val="00133BA8"/>
    <w:rsid w:val="001451CB"/>
    <w:rsid w:val="0015658D"/>
    <w:rsid w:val="00166F5A"/>
    <w:rsid w:val="001C22F8"/>
    <w:rsid w:val="001C2584"/>
    <w:rsid w:val="001D2233"/>
    <w:rsid w:val="001D57CF"/>
    <w:rsid w:val="001E1793"/>
    <w:rsid w:val="001E28E0"/>
    <w:rsid w:val="001E39AC"/>
    <w:rsid w:val="001E65F4"/>
    <w:rsid w:val="002029EE"/>
    <w:rsid w:val="00221203"/>
    <w:rsid w:val="002229E3"/>
    <w:rsid w:val="002238AE"/>
    <w:rsid w:val="00224BCC"/>
    <w:rsid w:val="00233941"/>
    <w:rsid w:val="00236446"/>
    <w:rsid w:val="002406F4"/>
    <w:rsid w:val="0024387D"/>
    <w:rsid w:val="00254DA1"/>
    <w:rsid w:val="00265CB8"/>
    <w:rsid w:val="002762D7"/>
    <w:rsid w:val="002851FE"/>
    <w:rsid w:val="002926CB"/>
    <w:rsid w:val="00293DD1"/>
    <w:rsid w:val="00297333"/>
    <w:rsid w:val="002B08AB"/>
    <w:rsid w:val="002B29F5"/>
    <w:rsid w:val="002C13D5"/>
    <w:rsid w:val="0030241A"/>
    <w:rsid w:val="00325FA6"/>
    <w:rsid w:val="00333E44"/>
    <w:rsid w:val="003349D4"/>
    <w:rsid w:val="00340224"/>
    <w:rsid w:val="00341302"/>
    <w:rsid w:val="003605A0"/>
    <w:rsid w:val="0037564B"/>
    <w:rsid w:val="00386C44"/>
    <w:rsid w:val="003A0403"/>
    <w:rsid w:val="003A0FB6"/>
    <w:rsid w:val="003A536F"/>
    <w:rsid w:val="003B17AB"/>
    <w:rsid w:val="003B232E"/>
    <w:rsid w:val="003B4740"/>
    <w:rsid w:val="003D2D58"/>
    <w:rsid w:val="003D5FF1"/>
    <w:rsid w:val="003E568A"/>
    <w:rsid w:val="003F0F79"/>
    <w:rsid w:val="004005A0"/>
    <w:rsid w:val="00405D22"/>
    <w:rsid w:val="0042697D"/>
    <w:rsid w:val="0044775D"/>
    <w:rsid w:val="00447B2B"/>
    <w:rsid w:val="00454D3B"/>
    <w:rsid w:val="00461644"/>
    <w:rsid w:val="004633D9"/>
    <w:rsid w:val="004757A0"/>
    <w:rsid w:val="00487B15"/>
    <w:rsid w:val="00490762"/>
    <w:rsid w:val="00491F72"/>
    <w:rsid w:val="00494DE7"/>
    <w:rsid w:val="004A1CA0"/>
    <w:rsid w:val="004B4EAE"/>
    <w:rsid w:val="004C0B58"/>
    <w:rsid w:val="004D5363"/>
    <w:rsid w:val="004E47BC"/>
    <w:rsid w:val="00513CEA"/>
    <w:rsid w:val="0051544D"/>
    <w:rsid w:val="00521C9B"/>
    <w:rsid w:val="0054475B"/>
    <w:rsid w:val="00552FBB"/>
    <w:rsid w:val="00571846"/>
    <w:rsid w:val="005A30FC"/>
    <w:rsid w:val="005A5198"/>
    <w:rsid w:val="005B0E3E"/>
    <w:rsid w:val="005C1AAC"/>
    <w:rsid w:val="005F1B89"/>
    <w:rsid w:val="005F5AC3"/>
    <w:rsid w:val="00610AE1"/>
    <w:rsid w:val="00610D66"/>
    <w:rsid w:val="00611A72"/>
    <w:rsid w:val="006158BE"/>
    <w:rsid w:val="00656D9D"/>
    <w:rsid w:val="006856A5"/>
    <w:rsid w:val="006903C1"/>
    <w:rsid w:val="006A0C2C"/>
    <w:rsid w:val="006B0BD1"/>
    <w:rsid w:val="006D3B61"/>
    <w:rsid w:val="006F275B"/>
    <w:rsid w:val="007108A8"/>
    <w:rsid w:val="00730753"/>
    <w:rsid w:val="00733E88"/>
    <w:rsid w:val="00775DD6"/>
    <w:rsid w:val="0078610F"/>
    <w:rsid w:val="007A39EF"/>
    <w:rsid w:val="007C6D53"/>
    <w:rsid w:val="007E56D1"/>
    <w:rsid w:val="007F22F1"/>
    <w:rsid w:val="0080662E"/>
    <w:rsid w:val="00825666"/>
    <w:rsid w:val="00835441"/>
    <w:rsid w:val="00841FCC"/>
    <w:rsid w:val="00856851"/>
    <w:rsid w:val="00864C9B"/>
    <w:rsid w:val="00873DF9"/>
    <w:rsid w:val="00876F6F"/>
    <w:rsid w:val="00891FE7"/>
    <w:rsid w:val="008A4285"/>
    <w:rsid w:val="008A5B37"/>
    <w:rsid w:val="008A699D"/>
    <w:rsid w:val="008B4A07"/>
    <w:rsid w:val="008B5FC5"/>
    <w:rsid w:val="008B6309"/>
    <w:rsid w:val="008D2263"/>
    <w:rsid w:val="008E1429"/>
    <w:rsid w:val="008E426F"/>
    <w:rsid w:val="008F0EB8"/>
    <w:rsid w:val="008F54F0"/>
    <w:rsid w:val="00906EA0"/>
    <w:rsid w:val="009153C8"/>
    <w:rsid w:val="009175E7"/>
    <w:rsid w:val="0092694E"/>
    <w:rsid w:val="00926D6A"/>
    <w:rsid w:val="00927F11"/>
    <w:rsid w:val="00942B37"/>
    <w:rsid w:val="00943B54"/>
    <w:rsid w:val="0095088F"/>
    <w:rsid w:val="009562A0"/>
    <w:rsid w:val="00960355"/>
    <w:rsid w:val="00960D85"/>
    <w:rsid w:val="009856BF"/>
    <w:rsid w:val="009928B2"/>
    <w:rsid w:val="009A438A"/>
    <w:rsid w:val="009C01CE"/>
    <w:rsid w:val="009C16B2"/>
    <w:rsid w:val="009C4E84"/>
    <w:rsid w:val="009C6349"/>
    <w:rsid w:val="009E3420"/>
    <w:rsid w:val="00A13F09"/>
    <w:rsid w:val="00A219AE"/>
    <w:rsid w:val="00A26F21"/>
    <w:rsid w:val="00A40E1C"/>
    <w:rsid w:val="00A41204"/>
    <w:rsid w:val="00A56641"/>
    <w:rsid w:val="00A60300"/>
    <w:rsid w:val="00A71BAE"/>
    <w:rsid w:val="00A72B9A"/>
    <w:rsid w:val="00A74E1C"/>
    <w:rsid w:val="00A86F56"/>
    <w:rsid w:val="00A9361A"/>
    <w:rsid w:val="00AA2F43"/>
    <w:rsid w:val="00AB0F92"/>
    <w:rsid w:val="00AB6902"/>
    <w:rsid w:val="00AC0DAC"/>
    <w:rsid w:val="00AD069A"/>
    <w:rsid w:val="00AD3919"/>
    <w:rsid w:val="00AD3ACA"/>
    <w:rsid w:val="00AD5663"/>
    <w:rsid w:val="00AE7A79"/>
    <w:rsid w:val="00AF503D"/>
    <w:rsid w:val="00B044A5"/>
    <w:rsid w:val="00B06ADD"/>
    <w:rsid w:val="00B25B63"/>
    <w:rsid w:val="00B479C4"/>
    <w:rsid w:val="00B51B75"/>
    <w:rsid w:val="00B52A7F"/>
    <w:rsid w:val="00B53517"/>
    <w:rsid w:val="00B54BB2"/>
    <w:rsid w:val="00B71A93"/>
    <w:rsid w:val="00B71E81"/>
    <w:rsid w:val="00BA1DD2"/>
    <w:rsid w:val="00BA28C6"/>
    <w:rsid w:val="00BB3F38"/>
    <w:rsid w:val="00BC35BB"/>
    <w:rsid w:val="00BC5FF0"/>
    <w:rsid w:val="00BE7771"/>
    <w:rsid w:val="00BF3805"/>
    <w:rsid w:val="00BF4618"/>
    <w:rsid w:val="00BF47EC"/>
    <w:rsid w:val="00BF48E6"/>
    <w:rsid w:val="00BF4E16"/>
    <w:rsid w:val="00BF7DBC"/>
    <w:rsid w:val="00C14DFE"/>
    <w:rsid w:val="00C37A69"/>
    <w:rsid w:val="00C46B2E"/>
    <w:rsid w:val="00C53168"/>
    <w:rsid w:val="00C61928"/>
    <w:rsid w:val="00C6627C"/>
    <w:rsid w:val="00C74A69"/>
    <w:rsid w:val="00C75AC9"/>
    <w:rsid w:val="00C75F57"/>
    <w:rsid w:val="00C779C3"/>
    <w:rsid w:val="00CD372D"/>
    <w:rsid w:val="00CD6D5F"/>
    <w:rsid w:val="00CE0604"/>
    <w:rsid w:val="00CE5AA8"/>
    <w:rsid w:val="00CF26E4"/>
    <w:rsid w:val="00D0511D"/>
    <w:rsid w:val="00D0578C"/>
    <w:rsid w:val="00D30450"/>
    <w:rsid w:val="00D4028C"/>
    <w:rsid w:val="00D42A1A"/>
    <w:rsid w:val="00D4709E"/>
    <w:rsid w:val="00D4777C"/>
    <w:rsid w:val="00D61C4A"/>
    <w:rsid w:val="00D640A2"/>
    <w:rsid w:val="00D75795"/>
    <w:rsid w:val="00D84C92"/>
    <w:rsid w:val="00D926FF"/>
    <w:rsid w:val="00D94F06"/>
    <w:rsid w:val="00DA1E0A"/>
    <w:rsid w:val="00DA6141"/>
    <w:rsid w:val="00DC5A1A"/>
    <w:rsid w:val="00DD730C"/>
    <w:rsid w:val="00DF16BE"/>
    <w:rsid w:val="00DF1DA6"/>
    <w:rsid w:val="00E02514"/>
    <w:rsid w:val="00E06EA4"/>
    <w:rsid w:val="00E071C6"/>
    <w:rsid w:val="00E21C6C"/>
    <w:rsid w:val="00E2666C"/>
    <w:rsid w:val="00E56E31"/>
    <w:rsid w:val="00E70A8E"/>
    <w:rsid w:val="00E76D18"/>
    <w:rsid w:val="00EA1794"/>
    <w:rsid w:val="00EB3A60"/>
    <w:rsid w:val="00EC4504"/>
    <w:rsid w:val="00EE0903"/>
    <w:rsid w:val="00EE177C"/>
    <w:rsid w:val="00EF103B"/>
    <w:rsid w:val="00EF2579"/>
    <w:rsid w:val="00EF3C05"/>
    <w:rsid w:val="00F3006D"/>
    <w:rsid w:val="00F5271B"/>
    <w:rsid w:val="00F755C2"/>
    <w:rsid w:val="00F77373"/>
    <w:rsid w:val="00F80A73"/>
    <w:rsid w:val="00F8168F"/>
    <w:rsid w:val="00F84BE8"/>
    <w:rsid w:val="00FA0B7C"/>
    <w:rsid w:val="00FF1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1"/>
    </o:shapelayout>
  </w:shapeDefaults>
  <w:decimalSymbol w:val="."/>
  <w:listSeparator w:val=","/>
  <w14:docId w14:val="565B4787"/>
  <w15:chartTrackingRefBased/>
  <w15:docId w15:val="{546D9313-2D85-654A-AF0B-A88333603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2233"/>
    <w:rPr>
      <w:color w:val="373741"/>
      <w:spacing w:val="12"/>
      <w:sz w:val="22"/>
    </w:rPr>
  </w:style>
  <w:style w:type="paragraph" w:styleId="Heading1">
    <w:name w:val="heading 1"/>
    <w:basedOn w:val="Heading4"/>
    <w:next w:val="Normal"/>
    <w:link w:val="Heading1Char"/>
    <w:uiPriority w:val="9"/>
    <w:qFormat/>
    <w:rsid w:val="001D2233"/>
    <w:pPr>
      <w:spacing w:after="120"/>
      <w:outlineLvl w:val="0"/>
    </w:pPr>
    <w:rPr>
      <w:rFonts w:asciiTheme="minorHAnsi" w:hAnsiTheme="minorHAnsi"/>
      <w:caps/>
    </w:rPr>
  </w:style>
  <w:style w:type="paragraph" w:styleId="Heading2">
    <w:name w:val="heading 2"/>
    <w:basedOn w:val="Heading5"/>
    <w:next w:val="Normal"/>
    <w:link w:val="Heading2Char"/>
    <w:uiPriority w:val="9"/>
    <w:unhideWhenUsed/>
    <w:qFormat/>
    <w:rsid w:val="001D2233"/>
    <w:pPr>
      <w:tabs>
        <w:tab w:val="left" w:pos="180"/>
        <w:tab w:val="left" w:pos="360"/>
      </w:tabs>
      <w:spacing w:before="120"/>
      <w:ind w:left="0"/>
      <w:outlineLvl w:val="1"/>
    </w:pPr>
    <w:rPr>
      <w:rFonts w:asciiTheme="minorHAnsi" w:hAnsiTheme="minorHAnsi"/>
      <w:cap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3D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B2E3D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5666"/>
    <w:pPr>
      <w:tabs>
        <w:tab w:val="left" w:pos="180"/>
        <w:tab w:val="left" w:pos="360"/>
      </w:tabs>
      <w:spacing w:before="120" w:after="240"/>
      <w:outlineLvl w:val="3"/>
    </w:pPr>
    <w:rPr>
      <w:rFonts w:ascii="Montserrat" w:hAnsi="Montserrat" w:cs="Times New Roman"/>
      <w:b/>
      <w:color w:val="155E7B"/>
      <w:spacing w:val="16"/>
      <w:sz w:val="36"/>
      <w:szCs w:val="33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25666"/>
    <w:pPr>
      <w:spacing w:before="480" w:after="120"/>
      <w:ind w:left="144"/>
      <w:outlineLvl w:val="4"/>
    </w:pPr>
    <w:rPr>
      <w:rFonts w:ascii="Montserrat" w:hAnsi="Montserrat" w:cs="Times New Roman"/>
      <w:b/>
      <w:color w:val="F38F2C"/>
      <w:spacing w:val="16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47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47BC"/>
  </w:style>
  <w:style w:type="paragraph" w:styleId="Footer">
    <w:name w:val="footer"/>
    <w:basedOn w:val="Normal"/>
    <w:link w:val="FooterChar"/>
    <w:uiPriority w:val="99"/>
    <w:unhideWhenUsed/>
    <w:rsid w:val="004E47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47BC"/>
  </w:style>
  <w:style w:type="character" w:customStyle="1" w:styleId="Heading1Char">
    <w:name w:val="Heading 1 Char"/>
    <w:basedOn w:val="DefaultParagraphFont"/>
    <w:link w:val="Heading1"/>
    <w:uiPriority w:val="9"/>
    <w:rsid w:val="001D2233"/>
    <w:rPr>
      <w:rFonts w:cs="Times New Roman"/>
      <w:b/>
      <w:caps/>
      <w:color w:val="155E7B"/>
      <w:spacing w:val="16"/>
      <w:sz w:val="36"/>
      <w:szCs w:val="33"/>
    </w:rPr>
  </w:style>
  <w:style w:type="character" w:customStyle="1" w:styleId="Heading2Char">
    <w:name w:val="Heading 2 Char"/>
    <w:basedOn w:val="DefaultParagraphFont"/>
    <w:link w:val="Heading2"/>
    <w:uiPriority w:val="9"/>
    <w:rsid w:val="001D2233"/>
    <w:rPr>
      <w:rFonts w:cs="Times New Roman"/>
      <w:b/>
      <w:caps/>
      <w:color w:val="F38F2C"/>
      <w:spacing w:val="16"/>
      <w:sz w:val="28"/>
      <w:szCs w:val="20"/>
    </w:rPr>
  </w:style>
  <w:style w:type="paragraph" w:styleId="ListParagraph">
    <w:name w:val="List Paragraph"/>
    <w:basedOn w:val="Normal"/>
    <w:uiPriority w:val="34"/>
    <w:qFormat/>
    <w:rsid w:val="00825666"/>
    <w:pPr>
      <w:ind w:left="720"/>
      <w:contextualSpacing/>
    </w:pPr>
  </w:style>
  <w:style w:type="paragraph" w:styleId="ListBullet">
    <w:name w:val="List Bullet"/>
    <w:basedOn w:val="bullet"/>
    <w:uiPriority w:val="99"/>
    <w:unhideWhenUsed/>
    <w:rsid w:val="001D2233"/>
    <w:pPr>
      <w:numPr>
        <w:numId w:val="3"/>
      </w:numPr>
      <w:spacing w:before="80"/>
    </w:pPr>
  </w:style>
  <w:style w:type="paragraph" w:styleId="ListBullet2">
    <w:name w:val="List Bullet 2"/>
    <w:basedOn w:val="bullet"/>
    <w:uiPriority w:val="99"/>
    <w:unhideWhenUsed/>
    <w:rsid w:val="00CD6D5F"/>
    <w:pPr>
      <w:numPr>
        <w:numId w:val="2"/>
      </w:numPr>
      <w:spacing w:before="80"/>
    </w:pPr>
  </w:style>
  <w:style w:type="paragraph" w:styleId="ListNumber">
    <w:name w:val="List Number"/>
    <w:basedOn w:val="Normal"/>
    <w:uiPriority w:val="99"/>
    <w:unhideWhenUsed/>
    <w:rsid w:val="00A26F21"/>
    <w:pPr>
      <w:numPr>
        <w:numId w:val="1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825666"/>
    <w:rPr>
      <w:rFonts w:ascii="Montserrat" w:hAnsi="Montserrat" w:cs="Times New Roman"/>
      <w:b/>
      <w:color w:val="155E7B"/>
      <w:spacing w:val="16"/>
      <w:sz w:val="36"/>
      <w:szCs w:val="33"/>
    </w:rPr>
  </w:style>
  <w:style w:type="character" w:customStyle="1" w:styleId="Heading5Char">
    <w:name w:val="Heading 5 Char"/>
    <w:basedOn w:val="DefaultParagraphFont"/>
    <w:link w:val="Heading5"/>
    <w:uiPriority w:val="9"/>
    <w:rsid w:val="00825666"/>
    <w:rPr>
      <w:rFonts w:ascii="Montserrat" w:hAnsi="Montserrat" w:cs="Times New Roman"/>
      <w:b/>
      <w:color w:val="F38F2C"/>
      <w:spacing w:val="16"/>
      <w:sz w:val="28"/>
      <w:szCs w:val="20"/>
    </w:rPr>
  </w:style>
  <w:style w:type="paragraph" w:customStyle="1" w:styleId="bullet">
    <w:name w:val="bullet"/>
    <w:basedOn w:val="Normal"/>
    <w:qFormat/>
    <w:rsid w:val="00A26F21"/>
    <w:pPr>
      <w:widowControl w:val="0"/>
      <w:ind w:left="907" w:hanging="360"/>
    </w:pPr>
    <w:rPr>
      <w:color w:val="3F3E3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77C"/>
    <w:rPr>
      <w:rFonts w:ascii="Times New Roman" w:hAnsi="Times New Roman" w:cs="Times New Roman"/>
      <w:sz w:val="26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77C"/>
    <w:rPr>
      <w:rFonts w:ascii="Times New Roman" w:hAnsi="Times New Roman" w:cs="Times New Roman"/>
      <w:color w:val="373741"/>
      <w:spacing w:val="12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5088F"/>
    <w:pPr>
      <w:pBdr>
        <w:bottom w:val="single" w:sz="8" w:space="4" w:color="175D7B" w:themeColor="accent1"/>
      </w:pBdr>
      <w:spacing w:after="300"/>
      <w:contextualSpacing/>
    </w:pPr>
    <w:rPr>
      <w:rFonts w:asciiTheme="majorHAnsi" w:eastAsiaTheme="majorEastAsia" w:hAnsiTheme="majorHAnsi" w:cstheme="majorBidi"/>
      <w:color w:val="545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5088F"/>
    <w:rPr>
      <w:rFonts w:asciiTheme="majorHAnsi" w:eastAsiaTheme="majorEastAsia" w:hAnsiTheme="majorHAnsi" w:cstheme="majorBidi"/>
      <w:color w:val="545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F77373"/>
    <w:rPr>
      <w:color w:val="FC0DF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7373"/>
    <w:rPr>
      <w:color w:val="605E5C"/>
      <w:shd w:val="clear" w:color="auto" w:fill="E1DFDD"/>
    </w:rPr>
  </w:style>
  <w:style w:type="paragraph" w:customStyle="1" w:styleId="Body1">
    <w:name w:val="Body 1"/>
    <w:rsid w:val="008F54F0"/>
    <w:pPr>
      <w:outlineLvl w:val="0"/>
    </w:pPr>
    <w:rPr>
      <w:rFonts w:ascii="Times New Roman" w:eastAsia="Arial Unicode MS" w:hAnsi="Times New Roman" w:cs="Times New Roman"/>
      <w:color w:val="000000"/>
      <w:szCs w:val="20"/>
      <w:u w:color="000000"/>
    </w:rPr>
  </w:style>
  <w:style w:type="paragraph" w:styleId="NormalWeb">
    <w:name w:val="Normal (Web)"/>
    <w:basedOn w:val="Normal"/>
    <w:uiPriority w:val="99"/>
    <w:rsid w:val="008F54F0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pacing w:val="0"/>
      <w:sz w:val="24"/>
    </w:rPr>
  </w:style>
  <w:style w:type="paragraph" w:customStyle="1" w:styleId="Default">
    <w:name w:val="Default"/>
    <w:rsid w:val="00340224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3DD1"/>
    <w:rPr>
      <w:rFonts w:asciiTheme="majorHAnsi" w:eastAsiaTheme="majorEastAsia" w:hAnsiTheme="majorHAnsi" w:cstheme="majorBidi"/>
      <w:color w:val="0B2E3D" w:themeColor="accent1" w:themeShade="7F"/>
      <w:spacing w:val="12"/>
    </w:rPr>
  </w:style>
  <w:style w:type="table" w:styleId="TableGrid">
    <w:name w:val="Table Grid"/>
    <w:basedOn w:val="TableNormal"/>
    <w:uiPriority w:val="59"/>
    <w:rsid w:val="00A72B9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-Accent1">
    <w:name w:val="List Table 7 Colorful Accent 1"/>
    <w:basedOn w:val="TableNormal"/>
    <w:uiPriority w:val="52"/>
    <w:rsid w:val="00F8168F"/>
    <w:rPr>
      <w:color w:val="11455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5D7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5D7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5D7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5D7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1E4F3" w:themeFill="accent1" w:themeFillTint="33"/>
      </w:tcPr>
    </w:tblStylePr>
    <w:tblStylePr w:type="band1Horz">
      <w:tblPr/>
      <w:tcPr>
        <w:shd w:val="clear" w:color="auto" w:fill="C1E4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04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1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98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106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45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9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73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467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34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0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8429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5907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775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374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051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980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0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8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4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6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50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57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8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43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49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51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4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2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61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7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JC Move &amp; Be Well">
      <a:dk1>
        <a:srgbClr val="020D12"/>
      </a:dk1>
      <a:lt1>
        <a:srgbClr val="FFFFFF"/>
      </a:lt1>
      <a:dk2>
        <a:srgbClr val="70747D"/>
      </a:dk2>
      <a:lt2>
        <a:srgbClr val="E4E3E2"/>
      </a:lt2>
      <a:accent1>
        <a:srgbClr val="175D7B"/>
      </a:accent1>
      <a:accent2>
        <a:srgbClr val="47AFDC"/>
      </a:accent2>
      <a:accent3>
        <a:srgbClr val="660166"/>
      </a:accent3>
      <a:accent4>
        <a:srgbClr val="FEAEFE"/>
      </a:accent4>
      <a:accent5>
        <a:srgbClr val="84CAE8"/>
      </a:accent5>
      <a:accent6>
        <a:srgbClr val="47AFDC"/>
      </a:accent6>
      <a:hlink>
        <a:srgbClr val="FC0DFC"/>
      </a:hlink>
      <a:folHlink>
        <a:srgbClr val="A3648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9B9779-D0BD-4FCE-B702-9620FA5DBB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Pilhar</dc:creator>
  <cp:keywords/>
  <dc:description/>
  <cp:lastModifiedBy>Elizabeth Chevalier</cp:lastModifiedBy>
  <cp:revision>2</cp:revision>
  <cp:lastPrinted>2025-08-17T21:03:00Z</cp:lastPrinted>
  <dcterms:created xsi:type="dcterms:W3CDTF">2025-09-06T18:06:00Z</dcterms:created>
  <dcterms:modified xsi:type="dcterms:W3CDTF">2025-09-06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1aff782afc3fb5888b47004ea8d3f655900aa596ae8e9bd4510fed4a6c41fb</vt:lpwstr>
  </property>
</Properties>
</file>